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21" w:name="cover-letter---medical-researcher"/>
    <w:p>
      <w:pPr>
        <w:pStyle w:val="Heading1"/>
      </w:pPr>
      <w:r>
        <w:t xml:space="preserve">Cover Letter - Medical Researcher</w:t>
      </w:r>
    </w:p>
    <w:p>
      <w:pPr>
        <w:pStyle w:val="FirstParagraph"/>
      </w:pPr>
      <w:r>
        <w:t xml:space="preserve">John Doe</w:t>
      </w:r>
      <w:r>
        <w:br/>
      </w:r>
      <w:r>
        <w:t xml:space="preserve">123 Avenue of Science, Casablanca, Morocco</w:t>
      </w:r>
      <w:r>
        <w:br/>
      </w:r>
      <w:r>
        <w:t xml:space="preserve">Email: john.doe@example.com | Phone: +212 123456789</w:t>
      </w:r>
    </w:p>
    <w:p>
      <w:pPr>
        <w:pStyle w:val="BodyText"/>
      </w:pPr>
      <w:r>
        <w:t xml:space="preserve">Date: October 5, 2023</w:t>
      </w:r>
    </w:p>
    <w:p>
      <w:pPr>
        <w:pStyle w:val="BodyText"/>
      </w:pPr>
      <w:r>
        <w:t xml:space="preserve">[Employer's Name]</w:t>
      </w:r>
      <w:r>
        <w:br/>
      </w:r>
      <w:r>
        <w:t xml:space="preserve">[Company/Organization Name]</w:t>
      </w:r>
      <w:r>
        <w:br/>
      </w:r>
      <w:r>
        <w:t xml:space="preserve">[Address]</w:t>
      </w:r>
      <w:r>
        <w:br/>
      </w:r>
      <w:r>
        <w:t xml:space="preserve">[City, Country]</w:t>
      </w:r>
    </w:p>
    <w:bookmarkStart w:id="20" w:name="dear-hiring-managers-name"/>
    <w:p>
      <w:pPr>
        <w:pStyle w:val="Heading2"/>
      </w:pPr>
      <w:r>
        <w:t xml:space="preserve">Dear [Hiring Manager's Name],</w:t>
      </w:r>
    </w:p>
    <w:p>
      <w:pPr>
        <w:pStyle w:val="FirstParagraph"/>
      </w:pPr>
      <w:r>
        <w:t xml:space="preserve">I am excited to apply for the Medical Researcher position at [Company/Organization Name] in Morocco Casablanca. As a passionate and experienced professional in the field of medical research, I am eager to contribute my skills and knowledge to advance scientific innovation and address critical health challenges in this dynamic region. This opportunity aligns perfectly with my career goals, and I am confident that my background as a Medical Researcher will enable me to make meaningful contributions to your organization’s mission.</w:t>
      </w:r>
    </w:p>
    <w:p>
      <w:pPr>
        <w:pStyle w:val="BodyText"/>
      </w:pPr>
      <w:r>
        <w:t xml:space="preserve">With over [X years] of experience in medical research, I have developed a strong foundation in designing and executing studies that bridge the gap between laboratory discoveries and real-world applications. My work has focused on [specific areas, e.g., oncology, infectious diseases, genomics], where I have collaborated with multidisciplinary teams to analyze complex data, publish peer-reviewed articles, and support the development of novel therapies. As a Medical Researcher, I thrive in environments that prioritize curiosity-driven inquiry and evidence-based solutions—qualities I believe are central to the work being done in Morocco Casablanca.</w:t>
      </w:r>
    </w:p>
    <w:p>
      <w:pPr>
        <w:pStyle w:val="BodyText"/>
      </w:pPr>
      <w:r>
        <w:t xml:space="preserve">What draws me to this role in Morocco Casablanca is the unique opportunity to engage with a rapidly evolving healthcare landscape. The region faces distinct public health challenges, from [specific examples, e.g., rising chronic disease rates, limited access to specialized care], and I am deeply committed to contributing my expertise to address these issues. My research has consistently emphasized the importance of culturally sensitive approaches and community engagement, which I believe are essential for fostering trust and ensuring the relevance of scientific findings in diverse populations. In Morocco Casablanca, where innovation intersects with tradition, I see a chance to apply my skills in a way that resonates with local needs while advancing global health standards.</w:t>
      </w:r>
    </w:p>
    <w:p>
      <w:pPr>
        <w:pStyle w:val="BodyText"/>
      </w:pPr>
      <w:r>
        <w:t xml:space="preserve">Throughout my career, I have honed critical skills that align with the responsibilities of a Medical Researcher at [Company/Organization Name]. These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and Interpretation:</w:t>
      </w:r>
      <w:r>
        <w:t xml:space="preserve"> </w:t>
      </w:r>
      <w:r>
        <w:t xml:space="preserve">Proficient in statistical tools such as R, Python, and SPSS to analyze clinical trial data and derive actionable insigh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 Techniques:</w:t>
      </w:r>
      <w:r>
        <w:t xml:space="preserve"> </w:t>
      </w:r>
      <w:r>
        <w:t xml:space="preserve">Experienced in molecular biology, histopathology, and advanced imaging technologies to support experimental resear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Collaborated with physicians and healthcare professionals to design studies that translate bench findings into patient care improv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shing and Communication:</w:t>
      </w:r>
      <w:r>
        <w:t xml:space="preserve"> </w:t>
      </w:r>
      <w:r>
        <w:t xml:space="preserve">Published articles in reputable journals and presented findings at international conferences, ensuring clarity and impact in scientific communication.</w:t>
      </w:r>
    </w:p>
    <w:p>
      <w:pPr>
        <w:pStyle w:val="FirstParagraph"/>
      </w:pPr>
      <w:r>
        <w:t xml:space="preserve">In Morocco Casablanca, I am particularly inspired by the work of institutions such as [mention specific universities or research centers, e.g., Université Hassan II or Institut Pasteur de Casablanca], which have made significant strides in medical innovation. I would be honored to contribute to similar efforts by leveraging my technical expertise and collaborative mindset. My ability to adapt to new environments, combined with a deep respect for cultural diversity, ensures that I can seamlessly integrate into your team and contribute effectively from day one.</w:t>
      </w:r>
    </w:p>
    <w:p>
      <w:pPr>
        <w:pStyle w:val="BodyText"/>
      </w:pPr>
      <w:r>
        <w:t xml:space="preserve">What sets me apart as a Medical Researcher is my unwavering dedication to excellence and ethical integrity. I am driven by the desire to push boundaries in science while maintaining the highest standards of professionalism. In Morocco Casablanca, where the intersection of tradition and modernity creates a fertile ground for innovation, I am eager to collaborate with like-minded professionals who share a vision for improving health outcomes through research.</w:t>
      </w:r>
    </w:p>
    <w:p>
      <w:pPr>
        <w:pStyle w:val="BodyText"/>
      </w:pPr>
      <w:r>
        <w:t xml:space="preserve">I would welcome the opportunity to discuss how my background and aspirations align with your organization’s goals. Thank you for considering my application. I look forward to the possibility of contributing to the vital work being done in Morocco Casablanca as a Medical Researcher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</dc:title>
  <dc:creator/>
  <cp:keywords/>
  <dcterms:created xsi:type="dcterms:W3CDTF">2025-12-15T22:44:46Z</dcterms:created>
  <dcterms:modified xsi:type="dcterms:W3CDTF">2025-12-15T22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